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D32715">
        <w:tc>
          <w:tcPr>
            <w:tcW w:w="8321" w:type="dxa"/>
            <w:vAlign w:val="center"/>
          </w:tcPr>
          <w:p w14:paraId="2AE64A90" w14:textId="368AF002" w:rsidR="00B26EEA" w:rsidRPr="00700D7E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BC3DF4" w:rsidRPr="003524E0">
              <w:rPr>
                <w:rFonts w:ascii="標楷體" w:eastAsia="標楷體" w:hAnsi="標楷體" w:hint="eastAsia"/>
                <w:sz w:val="30"/>
                <w:szCs w:val="30"/>
              </w:rPr>
              <w:t>華人第一人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BC3DF4">
              <w:rPr>
                <w:rFonts w:hint="eastAsia"/>
                <w:sz w:val="30"/>
                <w:szCs w:val="30"/>
              </w:rPr>
              <w:t>25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  <w:r w:rsidR="00700D7E">
              <w:rPr>
                <w:rFonts w:hint="eastAsia"/>
                <w:sz w:val="30"/>
                <w:szCs w:val="30"/>
              </w:rPr>
              <w:t>在</w:t>
            </w:r>
            <w:r w:rsidR="00700D7E">
              <w:rPr>
                <w:rFonts w:hint="eastAsia"/>
                <w:sz w:val="30"/>
                <w:szCs w:val="30"/>
                <w:u w:val="single"/>
              </w:rPr>
              <w:t xml:space="preserve">　　</w:t>
            </w:r>
            <w:r w:rsidR="00700D7E">
              <w:rPr>
                <w:rFonts w:hint="eastAsia"/>
                <w:sz w:val="30"/>
                <w:szCs w:val="30"/>
              </w:rPr>
              <w:t>上填上答案，或圈出英文字母。</w:t>
            </w:r>
          </w:p>
          <w:p w14:paraId="442BB227" w14:textId="4ECA127E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  <w:vAlign w:val="center"/>
          </w:tcPr>
          <w:p w14:paraId="5B5E5018" w14:textId="15C773B9" w:rsidR="00B26EEA" w:rsidRDefault="00B26EEA" w:rsidP="00D32715">
            <w:pPr>
              <w:pStyle w:val="02"/>
              <w:jc w:val="center"/>
            </w:pPr>
            <w:r>
              <w:rPr>
                <w:noProof/>
              </w:rPr>
              <w:drawing>
                <wp:inline distT="0" distB="0" distL="0" distR="0" wp14:anchorId="5F6BCC74" wp14:editId="206CC61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628DBC" w14:textId="7E247F49" w:rsidR="00410CF6" w:rsidRPr="00EF5BE1" w:rsidRDefault="00892464" w:rsidP="00A60C53">
      <w:pPr>
        <w:pStyle w:val="00"/>
        <w:spacing w:before="240"/>
        <w:ind w:left="396" w:rightChars="58" w:right="139" w:hangingChars="132" w:hanging="396"/>
        <w:rPr>
          <w:lang w:eastAsia="zh-HK"/>
        </w:rPr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4B59671" wp14:editId="2439E798">
                <wp:simplePos x="0" y="0"/>
                <wp:positionH relativeFrom="margin">
                  <wp:posOffset>311353</wp:posOffset>
                </wp:positionH>
                <wp:positionV relativeFrom="paragraph">
                  <wp:posOffset>430276</wp:posOffset>
                </wp:positionV>
                <wp:extent cx="2852928" cy="508958"/>
                <wp:effectExtent l="0" t="0" r="0" b="5715"/>
                <wp:wrapNone/>
                <wp:docPr id="14" name="文字方塊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2928" cy="5089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B87C89" w14:textId="3B2CFE0B" w:rsidR="003047BF" w:rsidRPr="0027271C" w:rsidRDefault="003047BF" w:rsidP="0027271C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27271C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《大清律例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B59671" id="_x0000_t202" coordsize="21600,21600" o:spt="202" path="m,l,21600r21600,l21600,xe">
                <v:stroke joinstyle="miter"/>
                <v:path gradientshapeok="t" o:connecttype="rect"/>
              </v:shapetype>
              <v:shape id="文字方塊 14" o:spid="_x0000_s1026" type="#_x0000_t202" style="position:absolute;left:0;text-align:left;margin-left:24.5pt;margin-top:33.9pt;width:224.65pt;height:40.1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" filled="f" stroked="f" strokeweight=".5pt">
                <v:textbox>
                  <w:txbxContent>
                    <w:p w14:paraId="34B87C89" w14:textId="3B2CFE0B" w:rsidR="003047BF" w:rsidRPr="0027271C" w:rsidRDefault="003047BF" w:rsidP="0027271C">
                      <w:pPr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27271C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《大清律例》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2A7D" w:rsidRPr="00FE57BD">
        <w:rPr>
          <w:rFonts w:hint="eastAsia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1C7A916E" wp14:editId="2CC9504F">
                <wp:simplePos x="0" y="0"/>
                <wp:positionH relativeFrom="column">
                  <wp:posOffset>2543978</wp:posOffset>
                </wp:positionH>
                <wp:positionV relativeFrom="paragraph">
                  <wp:posOffset>-1860131</wp:posOffset>
                </wp:positionV>
                <wp:extent cx="982848" cy="448574"/>
                <wp:effectExtent l="0" t="0" r="8255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848" cy="448574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5F9A42" w14:textId="77777777" w:rsidR="00052A7D" w:rsidRPr="0024736E" w:rsidRDefault="00052A7D" w:rsidP="00052A7D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4736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7A916E" id="矩形: 圓角 30" o:spid="_x0000_s1027" style="position:absolute;left:0;text-align:left;margin-left:200.3pt;margin-top:-146.45pt;width:77.4pt;height:35.3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" fillcolor="red" stroked="f" strokeweight="1pt">
                <v:stroke joinstyle="miter"/>
                <v:textbox>
                  <w:txbxContent>
                    <w:p w14:paraId="795F9A42" w14:textId="77777777" w:rsidR="00052A7D" w:rsidRPr="0024736E" w:rsidRDefault="00052A7D" w:rsidP="00052A7D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24736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410CF6"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FB8A3AB" wp14:editId="5FCFFCF8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9472FC" w14:textId="77777777" w:rsidR="00410CF6" w:rsidRPr="009A0072" w:rsidRDefault="00410CF6" w:rsidP="00410CF6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B8A3AB" id="文字方塊 1" o:spid="_x0000_s1028" type="#_x0000_t202" style="position:absolute;left:0;text-align:left;margin-left:-253.9pt;margin-top:98.65pt;width:84.75pt;height:2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" filled="f" stroked="f" strokeweight=".5pt">
                <v:textbox>
                  <w:txbxContent>
                    <w:p w14:paraId="1F9472FC" w14:textId="77777777" w:rsidR="00410CF6" w:rsidRPr="009A0072" w:rsidRDefault="00410CF6" w:rsidP="00410CF6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410CF6">
        <w:t>1</w:t>
      </w:r>
      <w:r w:rsidR="00410CF6" w:rsidRPr="00FE57BD">
        <w:t xml:space="preserve">. </w:t>
      </w:r>
      <w:r w:rsidR="00140D5A" w:rsidRPr="00EF5BE1">
        <w:rPr>
          <w:rFonts w:hint="eastAsia"/>
          <w:u w:val="single"/>
        </w:rPr>
        <w:t>英國</w:t>
      </w:r>
      <w:r w:rsidR="00140D5A">
        <w:rPr>
          <w:rFonts w:hint="eastAsia"/>
        </w:rPr>
        <w:t>管治</w:t>
      </w:r>
      <w:r w:rsidR="00314172" w:rsidRPr="00EF5BE1">
        <w:rPr>
          <w:rFonts w:hint="eastAsia"/>
          <w:u w:val="single"/>
        </w:rPr>
        <w:t>香港</w:t>
      </w:r>
      <w:r w:rsidR="00834805">
        <w:rPr>
          <w:rFonts w:hint="eastAsia"/>
        </w:rPr>
        <w:t>初</w:t>
      </w:r>
      <w:r w:rsidR="00C86CC6">
        <w:rPr>
          <w:rFonts w:hint="eastAsia"/>
        </w:rPr>
        <w:t>期，</w:t>
      </w:r>
      <w:r w:rsidR="00C86CC6" w:rsidRPr="00EF5BE1">
        <w:rPr>
          <w:rFonts w:hint="eastAsia"/>
          <w:u w:val="single"/>
        </w:rPr>
        <w:t>華</w:t>
      </w:r>
      <w:r w:rsidR="00C86CC6">
        <w:rPr>
          <w:rFonts w:hint="eastAsia"/>
        </w:rPr>
        <w:t>人</w:t>
      </w:r>
      <w:r w:rsidR="00391ACE">
        <w:rPr>
          <w:rFonts w:hint="eastAsia"/>
        </w:rPr>
        <w:t>受哪套法例規管</w:t>
      </w:r>
      <w:r w:rsidR="00410CF6">
        <w:rPr>
          <w:rFonts w:hint="eastAsia"/>
          <w:lang w:eastAsia="zh-HK"/>
        </w:rPr>
        <w:t>？</w:t>
      </w:r>
      <w:r w:rsidR="00EF5BE1">
        <w:rPr>
          <w:rFonts w:hint="eastAsia"/>
          <w:lang w:eastAsia="zh-HK"/>
        </w:rPr>
        <w:t>寫在</w:t>
      </w:r>
      <w:r w:rsidR="00EF5BE1">
        <w:rPr>
          <w:rFonts w:hint="eastAsia"/>
          <w:u w:val="single"/>
          <w:lang w:eastAsia="zh-HK"/>
        </w:rPr>
        <w:t xml:space="preserve">　　　</w:t>
      </w:r>
      <w:r w:rsidR="00EF5BE1">
        <w:rPr>
          <w:rFonts w:hint="eastAsia"/>
          <w:lang w:eastAsia="zh-HK"/>
        </w:rPr>
        <w:t>上。</w:t>
      </w:r>
    </w:p>
    <w:p w14:paraId="307BFC8D" w14:textId="59391697" w:rsidR="00410CF6" w:rsidRPr="003047BF" w:rsidRDefault="00EF5BE1" w:rsidP="004F1DD0">
      <w:pPr>
        <w:pStyle w:val="00"/>
        <w:ind w:rightChars="58" w:right="139"/>
        <w:rPr>
          <w:u w:val="single"/>
        </w:rPr>
      </w:pPr>
      <w:r>
        <w:tab/>
      </w:r>
      <w:r w:rsidR="003047BF">
        <w:rPr>
          <w:rFonts w:hint="eastAsia"/>
          <w:u w:val="single"/>
        </w:rPr>
        <w:t xml:space="preserve">　　　　　　　　　　　　　　　</w:t>
      </w:r>
    </w:p>
    <w:p w14:paraId="025790A5" w14:textId="69DBC7FF" w:rsidR="004F1DD0" w:rsidRPr="00015B49" w:rsidRDefault="00A60C53" w:rsidP="004E16CC">
      <w:pPr>
        <w:pStyle w:val="00"/>
        <w:ind w:left="426" w:rightChars="58" w:right="139" w:hangingChars="142" w:hanging="426"/>
      </w:pPr>
      <w:r>
        <w:rPr>
          <w:rFonts w:hint="eastAsia"/>
        </w:rPr>
        <w:t>2.</w:t>
      </w:r>
      <w:r>
        <w:t xml:space="preserve"> </w:t>
      </w:r>
      <w:r w:rsidR="00834805">
        <w:rPr>
          <w:rFonts w:hint="eastAsia"/>
        </w:rPr>
        <w:t>以下哪項正確描述了</w:t>
      </w:r>
      <w:r w:rsidR="00834805" w:rsidRPr="006C6402">
        <w:rPr>
          <w:rFonts w:hint="eastAsia"/>
          <w:u w:val="single"/>
        </w:rPr>
        <w:t>英國</w:t>
      </w:r>
      <w:r w:rsidR="00834805">
        <w:rPr>
          <w:rFonts w:hint="eastAsia"/>
        </w:rPr>
        <w:t>管治初期，</w:t>
      </w:r>
      <w:r w:rsidR="00834805" w:rsidRPr="006C6402">
        <w:rPr>
          <w:rFonts w:hint="eastAsia"/>
          <w:u w:val="single"/>
        </w:rPr>
        <w:t>香港</w:t>
      </w:r>
      <w:r w:rsidR="006C6402" w:rsidRPr="006C6402">
        <w:rPr>
          <w:rFonts w:hint="eastAsia"/>
          <w:sz w:val="10"/>
          <w:szCs w:val="10"/>
        </w:rPr>
        <w:t xml:space="preserve"> </w:t>
      </w:r>
      <w:r w:rsidR="00834805" w:rsidRPr="006C6402">
        <w:rPr>
          <w:rFonts w:hint="eastAsia"/>
          <w:u w:val="single"/>
        </w:rPr>
        <w:t>華</w:t>
      </w:r>
      <w:r w:rsidR="00834805">
        <w:rPr>
          <w:rFonts w:hint="eastAsia"/>
        </w:rPr>
        <w:t>人的生活情況</w:t>
      </w:r>
      <w:r w:rsidR="00322CC9">
        <w:rPr>
          <w:rFonts w:hint="eastAsia"/>
        </w:rPr>
        <w:t>？</w:t>
      </w:r>
      <w:r w:rsidR="004E16CC">
        <w:rPr>
          <w:rFonts w:hint="eastAsia"/>
        </w:rPr>
        <w:t>(答案可</w:t>
      </w:r>
      <w:r w:rsidR="000F79F0">
        <w:rPr>
          <w:rFonts w:hint="eastAsia"/>
        </w:rPr>
        <w:t>以多</w:t>
      </w:r>
      <w:r w:rsidR="004E16CC">
        <w:rPr>
          <w:rFonts w:hint="eastAsia"/>
        </w:rPr>
        <w:t>於一個。)</w:t>
      </w:r>
    </w:p>
    <w:tbl>
      <w:tblPr>
        <w:tblStyle w:val="a5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DE5A4B" w:rsidRPr="001C462A" w14:paraId="30669BF5" w14:textId="77777777" w:rsidTr="00333C5C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7454A8CF" w14:textId="07969358" w:rsidR="00DE5A4B" w:rsidRPr="001C462A" w:rsidRDefault="00892464" w:rsidP="000305E8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6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F67730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2EA60701" wp14:editId="324D7A2C">
                      <wp:simplePos x="0" y="0"/>
                      <wp:positionH relativeFrom="column">
                        <wp:posOffset>-93345</wp:posOffset>
                      </wp:positionH>
                      <wp:positionV relativeFrom="paragraph">
                        <wp:posOffset>86995</wp:posOffset>
                      </wp:positionV>
                      <wp:extent cx="292783" cy="292675"/>
                      <wp:effectExtent l="0" t="0" r="12065" b="19685"/>
                      <wp:wrapNone/>
                      <wp:docPr id="3" name="橢圓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EF3694D" id="橢圓 3" o:spid="_x0000_s1026" style="position:absolute;margin-left:-7.35pt;margin-top:6.85pt;width:23.05pt;height:23.0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D04F37">
              <w:rPr>
                <w:rFonts w:ascii="標楷體" w:eastAsia="標楷體" w:hAnsi="標楷體" w:hint="eastAsia"/>
                <w:sz w:val="30"/>
                <w:szCs w:val="30"/>
              </w:rPr>
              <w:t>未經批准，</w:t>
            </w:r>
            <w:r w:rsidR="00D04F37" w:rsidRPr="004E16CC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華</w:t>
            </w:r>
            <w:r w:rsidR="00D04F37">
              <w:rPr>
                <w:rFonts w:ascii="標楷體" w:eastAsia="標楷體" w:hAnsi="標楷體" w:hint="eastAsia"/>
                <w:sz w:val="30"/>
                <w:szCs w:val="30"/>
              </w:rPr>
              <w:t>人不可在山頂區居住</w:t>
            </w:r>
          </w:p>
        </w:tc>
      </w:tr>
      <w:tr w:rsidR="00DE5A4B" w:rsidRPr="001C462A" w14:paraId="165D4601" w14:textId="77777777" w:rsidTr="00333C5C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08EC2019" w14:textId="369F43ED" w:rsidR="00DE5A4B" w:rsidRPr="001C462A" w:rsidRDefault="00892464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F67730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09092713" wp14:editId="65B301AD">
                      <wp:simplePos x="0" y="0"/>
                      <wp:positionH relativeFrom="column">
                        <wp:posOffset>-100965</wp:posOffset>
                      </wp:positionH>
                      <wp:positionV relativeFrom="paragraph">
                        <wp:posOffset>100330</wp:posOffset>
                      </wp:positionV>
                      <wp:extent cx="292783" cy="292675"/>
                      <wp:effectExtent l="0" t="0" r="12065" b="19685"/>
                      <wp:wrapNone/>
                      <wp:docPr id="4" name="橢圓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7216D9" id="橢圓 4" o:spid="_x0000_s1026" style="position:absolute;margin-left:-7.95pt;margin-top:7.9pt;width:23.05pt;height:23.0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DE5A4B"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="00DE5A4B"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34805" w:rsidRPr="004E16CC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華</w:t>
            </w:r>
            <w:r w:rsidR="00834805">
              <w:rPr>
                <w:rFonts w:ascii="Calibri" w:eastAsia="標楷體" w:hAnsi="Calibri" w:cs="Calibri" w:hint="eastAsia"/>
                <w:sz w:val="30"/>
                <w:szCs w:val="30"/>
              </w:rPr>
              <w:t>人受宵禁令限制，晚上十一時後不准在街上行走</w:t>
            </w:r>
            <w:r w:rsidR="00DE5A4B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DE5A4B" w:rsidRPr="001C462A" w14:paraId="51949DEE" w14:textId="77777777" w:rsidTr="00333C5C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6B79D74C" w14:textId="341504B7" w:rsidR="00DE5A4B" w:rsidRPr="00AC4299" w:rsidRDefault="004E16CC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F67730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02C7B918" wp14:editId="6E797E2F">
                      <wp:simplePos x="0" y="0"/>
                      <wp:positionH relativeFrom="column">
                        <wp:posOffset>-92075</wp:posOffset>
                      </wp:positionH>
                      <wp:positionV relativeFrom="paragraph">
                        <wp:posOffset>114300</wp:posOffset>
                      </wp:positionV>
                      <wp:extent cx="292783" cy="292675"/>
                      <wp:effectExtent l="0" t="0" r="12065" b="19685"/>
                      <wp:wrapNone/>
                      <wp:docPr id="5" name="橢圓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3C5763D" id="橢圓 5" o:spid="_x0000_s1026" style="position:absolute;margin-left:-7.25pt;margin-top:9pt;width:23.05pt;height:23.0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DE5A4B"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="00AF0DD0">
              <w:rPr>
                <w:rFonts w:ascii="Calibri" w:eastAsia="標楷體" w:hAnsi="Calibri" w:cs="Calibri" w:hint="eastAsia"/>
                <w:sz w:val="30"/>
                <w:szCs w:val="30"/>
              </w:rPr>
              <w:t xml:space="preserve"> </w:t>
            </w:r>
            <w:r w:rsidR="00AF0DD0" w:rsidRPr="004E16CC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華</w:t>
            </w:r>
            <w:r w:rsidR="00AF0DD0">
              <w:rPr>
                <w:rFonts w:ascii="Calibri" w:eastAsia="標楷體" w:hAnsi="Calibri" w:cs="Calibri" w:hint="eastAsia"/>
                <w:sz w:val="30"/>
                <w:szCs w:val="30"/>
              </w:rPr>
              <w:t>人如犯了法</w:t>
            </w:r>
            <w:r w:rsidR="002A304B">
              <w:rPr>
                <w:rFonts w:ascii="Calibri" w:eastAsia="標楷體" w:hAnsi="Calibri" w:cs="Calibri" w:hint="eastAsia"/>
                <w:sz w:val="30"/>
                <w:szCs w:val="30"/>
              </w:rPr>
              <w:t>，會被扣上</w:t>
            </w:r>
            <w:r w:rsidR="00AF0DD0">
              <w:rPr>
                <w:rFonts w:ascii="Calibri" w:eastAsia="標楷體" w:hAnsi="Calibri" w:cs="Calibri" w:hint="eastAsia"/>
                <w:sz w:val="30"/>
                <w:szCs w:val="30"/>
              </w:rPr>
              <w:t>木枷示眾</w:t>
            </w:r>
            <w:r w:rsidR="00DE5A4B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DE5A4B" w:rsidRPr="001C462A" w14:paraId="3553EC7B" w14:textId="77777777" w:rsidTr="00333C5C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7BEA8CC6" w14:textId="1860D93E" w:rsidR="00DE5A4B" w:rsidRPr="001C462A" w:rsidRDefault="00DE5A4B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834CD" w:rsidRPr="004E16CC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華</w:t>
            </w:r>
            <w:r w:rsidR="008834CD">
              <w:rPr>
                <w:rFonts w:ascii="Calibri" w:eastAsia="標楷體" w:hAnsi="Calibri" w:cs="Calibri" w:hint="eastAsia"/>
                <w:sz w:val="30"/>
                <w:szCs w:val="30"/>
              </w:rPr>
              <w:t>人</w:t>
            </w:r>
            <w:r w:rsidR="004E16CC">
              <w:rPr>
                <w:rFonts w:ascii="Calibri" w:eastAsia="標楷體" w:hAnsi="Calibri" w:cs="Calibri" w:hint="eastAsia"/>
                <w:sz w:val="30"/>
                <w:szCs w:val="30"/>
              </w:rPr>
              <w:t>無權</w:t>
            </w:r>
            <w:r w:rsidR="004928D4">
              <w:rPr>
                <w:rFonts w:ascii="Calibri" w:eastAsia="標楷體" w:hAnsi="Calibri" w:cs="Calibri" w:hint="eastAsia"/>
                <w:sz w:val="30"/>
                <w:szCs w:val="30"/>
              </w:rPr>
              <w:t>接受教育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</w:tbl>
    <w:p w14:paraId="160DCF76" w14:textId="33E39C5F" w:rsidR="00393699" w:rsidRDefault="00892464" w:rsidP="00393699">
      <w:pPr>
        <w:pStyle w:val="00"/>
        <w:spacing w:before="240"/>
        <w:ind w:left="426" w:rightChars="58" w:right="139" w:hangingChars="142" w:hanging="426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25E1253" wp14:editId="0B6BF224">
                <wp:simplePos x="0" y="0"/>
                <wp:positionH relativeFrom="margin">
                  <wp:posOffset>2491105</wp:posOffset>
                </wp:positionH>
                <wp:positionV relativeFrom="paragraph">
                  <wp:posOffset>396875</wp:posOffset>
                </wp:positionV>
                <wp:extent cx="1518249" cy="508958"/>
                <wp:effectExtent l="0" t="0" r="0" b="5715"/>
                <wp:wrapNone/>
                <wp:docPr id="8" name="文字方塊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249" cy="5089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7C5F62" w14:textId="08D570F0" w:rsidR="00B25467" w:rsidRPr="0027271C" w:rsidRDefault="00B25467" w:rsidP="00B25467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27271C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伍廷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E1253" id="文字方塊 8" o:spid="_x0000_s1029" type="#_x0000_t202" style="position:absolute;left:0;text-align:left;margin-left:196.15pt;margin-top:31.25pt;width:119.55pt;height:40.1pt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" filled="f" stroked="f" strokeweight=".5pt">
                <v:textbox>
                  <w:txbxContent>
                    <w:p w14:paraId="4D7C5F62" w14:textId="08D570F0" w:rsidR="00B25467" w:rsidRPr="0027271C" w:rsidRDefault="00B25467" w:rsidP="00B25467">
                      <w:pPr>
                        <w:jc w:val="center"/>
                        <w:rPr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27271C">
                        <w:rPr>
                          <w:rFonts w:hint="eastAsia"/>
                          <w:color w:val="FF0000"/>
                          <w:sz w:val="28"/>
                          <w:szCs w:val="28"/>
                          <w:u w:val="single"/>
                        </w:rPr>
                        <w:t>伍廷芳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93699"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DC9BF0" wp14:editId="15AF9AD3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16" name="文字方塊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C4FC3E" w14:textId="77777777" w:rsidR="00393699" w:rsidRPr="009A0072" w:rsidRDefault="00393699" w:rsidP="00393699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DC9BF0" id="文字方塊 16" o:spid="_x0000_s1030" type="#_x0000_t202" style="position:absolute;left:0;text-align:left;margin-left:-253.9pt;margin-top:98.65pt;width:84.75pt;height: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C3eNWdIAgAAXg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6EC4FC3E" w14:textId="77777777" w:rsidR="00393699" w:rsidRPr="009A0072" w:rsidRDefault="00393699" w:rsidP="00393699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393699">
        <w:rPr>
          <w:rFonts w:hint="eastAsia"/>
        </w:rPr>
        <w:t>3</w:t>
      </w:r>
      <w:r w:rsidR="00393699" w:rsidRPr="00FE57BD">
        <w:t xml:space="preserve">. </w:t>
      </w:r>
      <w:r w:rsidR="00DA2B72" w:rsidRPr="00092FEB">
        <w:rPr>
          <w:rFonts w:hint="eastAsia"/>
        </w:rPr>
        <w:t>圖中人是誰？他有哪些事蹟？</w:t>
      </w:r>
    </w:p>
    <w:tbl>
      <w:tblPr>
        <w:tblStyle w:val="a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798"/>
      </w:tblGrid>
      <w:tr w:rsidR="009609FB" w:rsidRPr="009609FB" w14:paraId="457559E2" w14:textId="77777777" w:rsidTr="00F82A77">
        <w:tc>
          <w:tcPr>
            <w:tcW w:w="2835" w:type="dxa"/>
          </w:tcPr>
          <w:p w14:paraId="0288E9B4" w14:textId="5A2803B6" w:rsidR="002A304B" w:rsidRDefault="002A304B" w:rsidP="00393699">
            <w:pPr>
              <w:pStyle w:val="00"/>
              <w:spacing w:before="240"/>
              <w:ind w:rightChars="58" w:right="139"/>
              <w:rPr>
                <w:lang w:eastAsia="zh-HK"/>
              </w:rPr>
            </w:pPr>
            <w:r w:rsidRPr="002A304B">
              <w:rPr>
                <w:lang w:eastAsia="zh-HK"/>
              </w:rPr>
              <w:drawing>
                <wp:inline distT="0" distB="0" distL="0" distR="0" wp14:anchorId="4C2335D5" wp14:editId="450D11C7">
                  <wp:extent cx="1587260" cy="1277551"/>
                  <wp:effectExtent l="0" t="0" r="0" b="0"/>
                  <wp:docPr id="2" name="圖片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BC687E8-FC38-49CA-B2B7-A1B23E19733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>
                            <a:extLst>
                              <a:ext uri="{FF2B5EF4-FFF2-40B4-BE49-F238E27FC236}">
                                <a16:creationId xmlns:a16="http://schemas.microsoft.com/office/drawing/2014/main" id="{9BC687E8-FC38-49CA-B2B7-A1B23E19733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32500" t="26514" r="31129" b="19441"/>
                          <a:stretch/>
                        </pic:blipFill>
                        <pic:spPr>
                          <a:xfrm>
                            <a:off x="0" y="0"/>
                            <a:ext cx="1615879" cy="13005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98" w:type="dxa"/>
          </w:tcPr>
          <w:p w14:paraId="36FE32CB" w14:textId="2D731B1B" w:rsidR="002A304B" w:rsidRPr="00336598" w:rsidRDefault="00B25467" w:rsidP="00D64F9D">
            <w:pPr>
              <w:pStyle w:val="00"/>
              <w:numPr>
                <w:ilvl w:val="0"/>
                <w:numId w:val="10"/>
              </w:numPr>
              <w:spacing w:beforeLines="50" w:before="180" w:line="360" w:lineRule="auto"/>
              <w:ind w:left="482" w:rightChars="58" w:right="139" w:hanging="482"/>
              <w:rPr>
                <w:lang w:eastAsia="zh-HK"/>
              </w:rPr>
            </w:pPr>
            <w:r>
              <w:rPr>
                <w:rFonts w:ascii="Source Han Sans SC Light" w:eastAsia="Source Han Sans SC Light" w:hAnsi="Source Han Sans SC Light"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483921D3" wp14:editId="3AAF43BE">
                      <wp:simplePos x="0" y="0"/>
                      <wp:positionH relativeFrom="margin">
                        <wp:posOffset>1847291</wp:posOffset>
                      </wp:positionH>
                      <wp:positionV relativeFrom="paragraph">
                        <wp:posOffset>261976</wp:posOffset>
                      </wp:positionV>
                      <wp:extent cx="1294791" cy="508958"/>
                      <wp:effectExtent l="0" t="0" r="0" b="5715"/>
                      <wp:wrapNone/>
                      <wp:docPr id="10" name="文字方塊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94791" cy="50895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D40EECF" w14:textId="573216F7" w:rsidR="00B25467" w:rsidRPr="0027271C" w:rsidRDefault="00B25467" w:rsidP="00B25467">
                                  <w:pPr>
                                    <w:jc w:val="center"/>
                                    <w:rPr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27271C">
                                    <w:rPr>
                                      <w:rFonts w:hint="eastAsia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軒尼詩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3921D3" id="文字方塊 10" o:spid="_x0000_s1031" type="#_x0000_t202" style="position:absolute;left:0;text-align:left;margin-left:145.45pt;margin-top:20.65pt;width:101.95pt;height:40.1pt;z-index:25165824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" filled="f" stroked="f" strokeweight=".5pt">
                      <v:textbox>
                        <w:txbxContent>
                          <w:p w14:paraId="6D40EECF" w14:textId="573216F7" w:rsidR="00B25467" w:rsidRPr="0027271C" w:rsidRDefault="00B25467" w:rsidP="00B25467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27271C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軒尼詩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50266C">
              <w:rPr>
                <w:rFonts w:ascii="Calibri" w:eastAsia="標楷體" w:hAnsi="Calibri" w:cs="Calibri" w:hint="eastAsia"/>
              </w:rPr>
              <w:t>他是</w:t>
            </w:r>
            <w:r w:rsidR="0050266C">
              <w:rPr>
                <w:rFonts w:ascii="Calibri" w:eastAsia="標楷體" w:hAnsi="Calibri" w:cs="Calibri" w:hint="eastAsia"/>
              </w:rPr>
              <w:t>________________</w:t>
            </w:r>
            <w:r w:rsidR="0050266C">
              <w:rPr>
                <w:rFonts w:ascii="Calibri" w:eastAsia="標楷體" w:hAnsi="Calibri" w:cs="Calibri" w:hint="eastAsia"/>
              </w:rPr>
              <w:t>。</w:t>
            </w:r>
          </w:p>
          <w:p w14:paraId="672E96DB" w14:textId="11288D1E" w:rsidR="00336598" w:rsidRPr="00510C69" w:rsidRDefault="0027271C" w:rsidP="00D64F9D">
            <w:pPr>
              <w:pStyle w:val="00"/>
              <w:numPr>
                <w:ilvl w:val="0"/>
                <w:numId w:val="10"/>
              </w:numPr>
              <w:spacing w:before="0" w:line="360" w:lineRule="auto"/>
              <w:ind w:left="482" w:rightChars="58" w:right="139" w:hanging="482"/>
              <w:rPr>
                <w:lang w:eastAsia="zh-HK"/>
              </w:rPr>
            </w:pPr>
            <w:r>
              <w:rPr>
                <w:rFonts w:ascii="Source Han Sans SC Light" w:eastAsia="Source Han Sans SC Light" w:hAnsi="Source Han Sans SC Light"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00183BA8" wp14:editId="74798837">
                      <wp:simplePos x="0" y="0"/>
                      <wp:positionH relativeFrom="margin">
                        <wp:posOffset>2966517</wp:posOffset>
                      </wp:positionH>
                      <wp:positionV relativeFrom="paragraph">
                        <wp:posOffset>558292</wp:posOffset>
                      </wp:positionV>
                      <wp:extent cx="746150" cy="508635"/>
                      <wp:effectExtent l="0" t="0" r="0" b="5715"/>
                      <wp:wrapNone/>
                      <wp:docPr id="17" name="文字方塊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46150" cy="50863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0B63008" w14:textId="4B5447C2" w:rsidR="00B25467" w:rsidRPr="0027271C" w:rsidRDefault="001639C6" w:rsidP="00B25467">
                                  <w:pPr>
                                    <w:jc w:val="center"/>
                                    <w:rPr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27271C">
                                    <w:rPr>
                                      <w:rFonts w:hint="eastAsia"/>
                                      <w:color w:val="FF0000"/>
                                      <w:sz w:val="28"/>
                                      <w:szCs w:val="28"/>
                                    </w:rPr>
                                    <w:t>條</w:t>
                                  </w:r>
                                  <w:r w:rsidR="00B25467" w:rsidRPr="0027271C">
                                    <w:rPr>
                                      <w:rFonts w:hint="eastAsia"/>
                                      <w:color w:val="FF0000"/>
                                      <w:sz w:val="28"/>
                                      <w:szCs w:val="28"/>
                                    </w:rPr>
                                    <w:t>例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183BA8" id="文字方塊 17" o:spid="_x0000_s1032" type="#_x0000_t202" style="position:absolute;left:0;text-align:left;margin-left:233.6pt;margin-top:43.95pt;width:58.75pt;height:40.05pt;z-index:251658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" filled="f" stroked="f" strokeweight=".5pt">
                      <v:textbox>
                        <w:txbxContent>
                          <w:p w14:paraId="20B63008" w14:textId="4B5447C2" w:rsidR="00B25467" w:rsidRPr="0027271C" w:rsidRDefault="001639C6" w:rsidP="00B25467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27271C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條</w:t>
                            </w:r>
                            <w:r w:rsidR="00B25467" w:rsidRPr="0027271C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例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rFonts w:ascii="Source Han Sans SC Light" w:eastAsia="Source Han Sans SC Light" w:hAnsi="Source Han Sans SC Light"/>
              </w:rPr>
              <mc:AlternateContent>
                <mc:Choice Requires="wps">
                  <w:drawing>
                    <wp:anchor distT="0" distB="0" distL="114300" distR="114300" simplePos="0" relativeHeight="251658252" behindDoc="0" locked="0" layoutInCell="1" allowOverlap="1" wp14:anchorId="2EB2F592" wp14:editId="470F06B4">
                      <wp:simplePos x="0" y="0"/>
                      <wp:positionH relativeFrom="margin">
                        <wp:posOffset>1064565</wp:posOffset>
                      </wp:positionH>
                      <wp:positionV relativeFrom="paragraph">
                        <wp:posOffset>170586</wp:posOffset>
                      </wp:positionV>
                      <wp:extent cx="1331366" cy="508958"/>
                      <wp:effectExtent l="0" t="0" r="0" b="5715"/>
                      <wp:wrapNone/>
                      <wp:docPr id="6" name="文字方塊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31366" cy="50895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4672362" w14:textId="65A9E75B" w:rsidR="007C6920" w:rsidRPr="0027271C" w:rsidRDefault="007C6920" w:rsidP="00B25467">
                                  <w:pPr>
                                    <w:jc w:val="center"/>
                                    <w:rPr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27271C">
                                    <w:rPr>
                                      <w:rFonts w:hint="eastAsia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立法局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B2F592" id="文字方塊 6" o:spid="_x0000_s1033" type="#_x0000_t202" style="position:absolute;left:0;text-align:left;margin-left:83.8pt;margin-top:13.45pt;width:104.85pt;height:40.1pt;z-index:2516582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" filled="f" stroked="f" strokeweight=".5pt">
                      <v:textbox>
                        <w:txbxContent>
                          <w:p w14:paraId="24672362" w14:textId="65A9E75B" w:rsidR="007C6920" w:rsidRPr="0027271C" w:rsidRDefault="007C6920" w:rsidP="00B25467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27271C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立法局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336598">
              <w:rPr>
                <w:rFonts w:ascii="Calibri" w:eastAsia="標楷體" w:hAnsi="Calibri" w:cs="Calibri" w:hint="eastAsia"/>
              </w:rPr>
              <w:t>1880</w:t>
            </w:r>
            <w:r w:rsidR="00336598">
              <w:rPr>
                <w:rFonts w:ascii="Calibri" w:eastAsia="標楷體" w:hAnsi="Calibri" w:cs="Calibri" w:hint="eastAsia"/>
              </w:rPr>
              <w:t>年，他</w:t>
            </w:r>
            <w:r>
              <w:rPr>
                <w:rFonts w:ascii="Calibri" w:eastAsia="標楷體" w:hAnsi="Calibri" w:cs="Calibri" w:hint="eastAsia"/>
              </w:rPr>
              <w:t>獲</w:t>
            </w:r>
            <w:r w:rsidR="00336598">
              <w:rPr>
                <w:rFonts w:ascii="Calibri" w:eastAsia="標楷體" w:hAnsi="Calibri" w:cs="Calibri" w:hint="eastAsia"/>
              </w:rPr>
              <w:t>港督＿＿＿＿＿＿</w:t>
            </w:r>
            <w:r w:rsidR="00510C69">
              <w:rPr>
                <w:rFonts w:ascii="Calibri" w:eastAsia="標楷體" w:hAnsi="Calibri" w:cs="Calibri" w:hint="eastAsia"/>
              </w:rPr>
              <w:t>＿委任為第一位進入＿＿＿＿＿＿＿的</w:t>
            </w:r>
            <w:r w:rsidR="00510C69" w:rsidRPr="00B9431D">
              <w:rPr>
                <w:rFonts w:ascii="Calibri" w:eastAsia="標楷體" w:hAnsi="Calibri" w:cs="Calibri" w:hint="eastAsia"/>
                <w:u w:val="single"/>
              </w:rPr>
              <w:t>華</w:t>
            </w:r>
            <w:r w:rsidR="00510C69">
              <w:rPr>
                <w:rFonts w:ascii="Calibri" w:eastAsia="標楷體" w:hAnsi="Calibri" w:cs="Calibri" w:hint="eastAsia"/>
              </w:rPr>
              <w:t>人。</w:t>
            </w:r>
          </w:p>
          <w:p w14:paraId="45D86CEE" w14:textId="4C998E0E" w:rsidR="00DF67DF" w:rsidRPr="009609FB" w:rsidRDefault="00DF67DF" w:rsidP="00D64F9D">
            <w:pPr>
              <w:pStyle w:val="00"/>
              <w:numPr>
                <w:ilvl w:val="0"/>
                <w:numId w:val="10"/>
              </w:numPr>
              <w:spacing w:before="0" w:line="360" w:lineRule="auto"/>
              <w:ind w:left="482" w:rightChars="58" w:right="139" w:hanging="482"/>
              <w:rPr>
                <w:lang w:eastAsia="zh-HK"/>
              </w:rPr>
            </w:pPr>
            <w:r>
              <w:rPr>
                <w:rFonts w:ascii="Calibri" w:eastAsia="標楷體" w:hAnsi="Calibri" w:cs="Calibri" w:hint="eastAsia"/>
              </w:rPr>
              <w:t>他就任後，修改</w:t>
            </w:r>
            <w:r w:rsidR="00A71CF0">
              <w:rPr>
                <w:rFonts w:ascii="Calibri" w:eastAsia="標楷體" w:hAnsi="Calibri" w:cs="Calibri" w:hint="eastAsia"/>
              </w:rPr>
              <w:t>部分</w:t>
            </w:r>
            <w:r>
              <w:rPr>
                <w:rFonts w:ascii="Calibri" w:eastAsia="標楷體" w:hAnsi="Calibri" w:cs="Calibri" w:hint="eastAsia"/>
              </w:rPr>
              <w:t>侮辱</w:t>
            </w:r>
            <w:r w:rsidRPr="00B9431D">
              <w:rPr>
                <w:rFonts w:ascii="Calibri" w:eastAsia="標楷體" w:hAnsi="Calibri" w:cs="Calibri" w:hint="eastAsia"/>
                <w:u w:val="single"/>
              </w:rPr>
              <w:t>華</w:t>
            </w:r>
            <w:r>
              <w:rPr>
                <w:rFonts w:ascii="Calibri" w:eastAsia="標楷體" w:hAnsi="Calibri" w:cs="Calibri" w:hint="eastAsia"/>
              </w:rPr>
              <w:t>人的＿＿＿＿</w:t>
            </w:r>
            <w:r w:rsidR="009609FB">
              <w:rPr>
                <w:rFonts w:ascii="Calibri" w:eastAsia="標楷體" w:hAnsi="Calibri" w:cs="Calibri" w:hint="eastAsia"/>
              </w:rPr>
              <w:t>。</w:t>
            </w:r>
          </w:p>
          <w:p w14:paraId="597A5756" w14:textId="15927978" w:rsidR="009609FB" w:rsidRDefault="00B25467" w:rsidP="00D64F9D">
            <w:pPr>
              <w:pStyle w:val="00"/>
              <w:numPr>
                <w:ilvl w:val="0"/>
                <w:numId w:val="10"/>
              </w:numPr>
              <w:spacing w:before="0" w:line="360" w:lineRule="auto"/>
              <w:ind w:left="482" w:rightChars="58" w:right="139" w:hanging="482"/>
              <w:rPr>
                <w:lang w:eastAsia="zh-HK"/>
              </w:rPr>
            </w:pPr>
            <w:r>
              <w:rPr>
                <w:rFonts w:ascii="Source Han Sans SC Light" w:eastAsia="Source Han Sans SC Light" w:hAnsi="Source Han Sans SC Light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7BA56D91" wp14:editId="1AD2DEA8">
                      <wp:simplePos x="0" y="0"/>
                      <wp:positionH relativeFrom="margin">
                        <wp:posOffset>1061720</wp:posOffset>
                      </wp:positionH>
                      <wp:positionV relativeFrom="paragraph">
                        <wp:posOffset>173355</wp:posOffset>
                      </wp:positionV>
                      <wp:extent cx="1518249" cy="508958"/>
                      <wp:effectExtent l="0" t="0" r="0" b="5715"/>
                      <wp:wrapNone/>
                      <wp:docPr id="19" name="文字方塊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18249" cy="50895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33D0BF3" w14:textId="6B5A94AE" w:rsidR="00B25467" w:rsidRPr="0027271C" w:rsidRDefault="00B25467" w:rsidP="00B25467">
                                  <w:pPr>
                                    <w:jc w:val="center"/>
                                    <w:rPr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27271C">
                                    <w:rPr>
                                      <w:rFonts w:hint="eastAsia"/>
                                      <w:color w:val="FF0000"/>
                                      <w:sz w:val="28"/>
                                      <w:szCs w:val="28"/>
                                    </w:rPr>
                                    <w:t>太平紳士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A56D91" id="文字方塊 19" o:spid="_x0000_s1034" type="#_x0000_t202" style="position:absolute;left:0;text-align:left;margin-left:83.6pt;margin-top:13.65pt;width:119.55pt;height:40.1pt;z-index:25165824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" filled="f" stroked="f" strokeweight=".5pt">
                      <v:textbox>
                        <w:txbxContent>
                          <w:p w14:paraId="633D0BF3" w14:textId="6B5A94AE" w:rsidR="00B25467" w:rsidRPr="0027271C" w:rsidRDefault="00B25467" w:rsidP="00B25467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27271C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太平紳士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D64F9D">
              <w:rPr>
                <w:rFonts w:ascii="Calibri" w:eastAsia="標楷體" w:hAnsi="Calibri" w:cs="Calibri" w:hint="eastAsia"/>
              </w:rPr>
              <w:t>他是</w:t>
            </w:r>
            <w:r w:rsidR="00D64F9D" w:rsidRPr="00B9431D">
              <w:rPr>
                <w:rFonts w:ascii="Calibri" w:eastAsia="標楷體" w:hAnsi="Calibri" w:cs="Calibri" w:hint="eastAsia"/>
                <w:u w:val="single"/>
              </w:rPr>
              <w:t>香港</w:t>
            </w:r>
            <w:r w:rsidR="00D64F9D">
              <w:rPr>
                <w:rFonts w:ascii="Calibri" w:eastAsia="標楷體" w:hAnsi="Calibri" w:cs="Calibri" w:hint="eastAsia"/>
              </w:rPr>
              <w:t>第一位執業的</w:t>
            </w:r>
            <w:r w:rsidR="00D64F9D" w:rsidRPr="00B9431D">
              <w:rPr>
                <w:rFonts w:ascii="Calibri" w:eastAsia="標楷體" w:hAnsi="Calibri" w:cs="Calibri" w:hint="eastAsia"/>
                <w:u w:val="single"/>
              </w:rPr>
              <w:t>華</w:t>
            </w:r>
            <w:r w:rsidR="00D64F9D">
              <w:rPr>
                <w:rFonts w:ascii="Calibri" w:eastAsia="標楷體" w:hAnsi="Calibri" w:cs="Calibri" w:hint="eastAsia"/>
              </w:rPr>
              <w:t>人大律師，其後又被委任為＿＿＿＿＿＿＿＿。</w:t>
            </w:r>
          </w:p>
        </w:tc>
        <w:bookmarkStart w:id="0" w:name="_GoBack"/>
        <w:bookmarkEnd w:id="0"/>
      </w:tr>
    </w:tbl>
    <w:p w14:paraId="317E15E8" w14:textId="037C1093" w:rsidR="00974080" w:rsidRDefault="00AD4213" w:rsidP="00B25467">
      <w:pPr>
        <w:pStyle w:val="00"/>
        <w:spacing w:before="0"/>
        <w:ind w:left="1455" w:rightChars="-59" w:right="-142" w:hangingChars="485" w:hanging="1455"/>
      </w:pPr>
      <w:r>
        <w:rPr>
          <w:rFonts w:ascii="Source Han Sans SC Light" w:eastAsia="Source Han Sans SC Light" w:hAnsi="Source Han Sans SC Light"/>
        </w:rPr>
        <w:drawing>
          <wp:inline distT="0" distB="0" distL="0" distR="0" wp14:anchorId="51D9763B" wp14:editId="2240B786">
            <wp:extent cx="1079500" cy="3556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="00B25467">
        <w:rPr>
          <w:rFonts w:hint="eastAsia"/>
        </w:rPr>
        <w:t>你認為當時</w:t>
      </w:r>
      <w:r w:rsidR="00B25467" w:rsidRPr="00B25467">
        <w:rPr>
          <w:rFonts w:hint="eastAsia"/>
          <w:u w:val="single"/>
        </w:rPr>
        <w:t>英國</w:t>
      </w:r>
      <w:r w:rsidR="00B25467">
        <w:rPr>
          <w:rFonts w:hint="eastAsia"/>
        </w:rPr>
        <w:t>委任上述人物進入政府機關，有甚麼好處</w:t>
      </w:r>
      <w:r w:rsidR="00A341AB" w:rsidRPr="00A341AB">
        <w:rPr>
          <w:rFonts w:hint="eastAsia"/>
        </w:rPr>
        <w:t>？</w:t>
      </w:r>
    </w:p>
    <w:p w14:paraId="314E329B" w14:textId="49947D9E" w:rsidR="008B7755" w:rsidRDefault="00801271" w:rsidP="00EC4221">
      <w:pPr>
        <w:pStyle w:val="00"/>
        <w:ind w:left="426" w:rightChars="58" w:right="139" w:hangingChars="142" w:hanging="426"/>
        <w:rPr>
          <w:u w:val="single"/>
        </w:rPr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760E4E99" wp14:editId="108DA93A">
                <wp:simplePos x="0" y="0"/>
                <wp:positionH relativeFrom="margin">
                  <wp:posOffset>-3200</wp:posOffset>
                </wp:positionH>
                <wp:positionV relativeFrom="paragraph">
                  <wp:posOffset>64541</wp:posOffset>
                </wp:positionV>
                <wp:extent cx="6166205" cy="577901"/>
                <wp:effectExtent l="0" t="0" r="0" b="0"/>
                <wp:wrapNone/>
                <wp:docPr id="21" name="文字方塊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6205" cy="57790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A2530" w14:textId="01D288A5" w:rsidR="009553B5" w:rsidRPr="00892464" w:rsidRDefault="009553B5" w:rsidP="00801271">
                            <w:pPr>
                              <w:snapToGrid w:val="0"/>
                              <w:spacing w:after="0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92464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伍廷芳</w:t>
                            </w:r>
                            <w:r w:rsidRPr="00892464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是</w:t>
                            </w:r>
                            <w:r w:rsidRPr="00E51936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華</w:t>
                            </w:r>
                            <w:r w:rsidRPr="00892464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人，他比較明白</w:t>
                            </w:r>
                            <w:r w:rsidRPr="00892464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華</w:t>
                            </w:r>
                            <w:r w:rsidRPr="00892464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人的生活習慣和想法，</w:t>
                            </w:r>
                            <w:r w:rsidR="00BC2F89" w:rsidRPr="00892464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在</w:t>
                            </w:r>
                            <w:r w:rsidR="00FB1C5C" w:rsidRPr="00892464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修訂法例時，</w:t>
                            </w:r>
                            <w:r w:rsidR="000F79F0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可以</w:t>
                            </w:r>
                            <w:r w:rsidR="00FB1C5C" w:rsidRPr="00892464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更有效</w:t>
                            </w:r>
                            <w:r w:rsidR="00A609BD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地幫助</w:t>
                            </w:r>
                            <w:r w:rsidR="00FB1C5C" w:rsidRPr="00892464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華</w:t>
                            </w:r>
                            <w:r w:rsidR="00FB1C5C" w:rsidRPr="00892464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人。（答案合理即可。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0E4E99" id="文字方塊 21" o:spid="_x0000_s1035" type="#_x0000_t202" style="position:absolute;left:0;text-align:left;margin-left:-.25pt;margin-top:5.1pt;width:485.55pt;height:45.5pt;z-index:25165825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" filled="f" stroked="f" strokeweight=".5pt">
                <v:textbox>
                  <w:txbxContent>
                    <w:p w14:paraId="113A2530" w14:textId="01D288A5" w:rsidR="009553B5" w:rsidRPr="00892464" w:rsidRDefault="009553B5" w:rsidP="00801271">
                      <w:pPr>
                        <w:snapToGrid w:val="0"/>
                        <w:spacing w:after="0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892464">
                        <w:rPr>
                          <w:rFonts w:hint="eastAsia"/>
                          <w:color w:val="FF0000"/>
                          <w:sz w:val="28"/>
                          <w:szCs w:val="28"/>
                          <w:u w:val="single"/>
                        </w:rPr>
                        <w:t>伍廷芳</w:t>
                      </w:r>
                      <w:r w:rsidRPr="00892464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是</w:t>
                      </w:r>
                      <w:r w:rsidRPr="00E51936">
                        <w:rPr>
                          <w:rFonts w:hint="eastAsia"/>
                          <w:color w:val="FF0000"/>
                          <w:sz w:val="28"/>
                          <w:szCs w:val="28"/>
                          <w:u w:val="single"/>
                        </w:rPr>
                        <w:t>華</w:t>
                      </w:r>
                      <w:r w:rsidRPr="00892464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人，他比較明白</w:t>
                      </w:r>
                      <w:r w:rsidRPr="00892464">
                        <w:rPr>
                          <w:rFonts w:hint="eastAsia"/>
                          <w:color w:val="FF0000"/>
                          <w:sz w:val="28"/>
                          <w:szCs w:val="28"/>
                          <w:u w:val="single"/>
                        </w:rPr>
                        <w:t>華</w:t>
                      </w:r>
                      <w:r w:rsidRPr="00892464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人的生活習慣和想法，</w:t>
                      </w:r>
                      <w:r w:rsidR="00BC2F89" w:rsidRPr="00892464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在</w:t>
                      </w:r>
                      <w:r w:rsidR="00FB1C5C" w:rsidRPr="00892464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修訂法例時，</w:t>
                      </w:r>
                      <w:r w:rsidR="000F79F0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可以</w:t>
                      </w:r>
                      <w:r w:rsidR="00FB1C5C" w:rsidRPr="00892464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更有效</w:t>
                      </w:r>
                      <w:r w:rsidR="00A609BD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地幫助</w:t>
                      </w:r>
                      <w:r w:rsidR="00FB1C5C" w:rsidRPr="00892464">
                        <w:rPr>
                          <w:rFonts w:hint="eastAsia"/>
                          <w:color w:val="FF0000"/>
                          <w:sz w:val="28"/>
                          <w:szCs w:val="28"/>
                          <w:u w:val="single"/>
                        </w:rPr>
                        <w:t>華</w:t>
                      </w:r>
                      <w:r w:rsidR="00FB1C5C" w:rsidRPr="00892464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人。（答案合理即可。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11090">
        <w:rPr>
          <w:rFonts w:hint="eastAsia"/>
          <w:u w:val="single"/>
        </w:rPr>
        <w:t xml:space="preserve">　　　　　　　　　　　　　　　　　　　　　　　　　　　　　　　　</w:t>
      </w:r>
    </w:p>
    <w:p w14:paraId="5CB71EDB" w14:textId="03520EB8" w:rsidR="0024340C" w:rsidRPr="0024340C" w:rsidRDefault="00D24F92" w:rsidP="00BA0648">
      <w:pPr>
        <w:snapToGrid w:val="0"/>
        <w:spacing w:beforeLines="100" w:before="360" w:after="80" w:line="240" w:lineRule="atLeast"/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100348">
        <w:rPr>
          <w:rFonts w:ascii="標楷體" w:eastAsia="標楷體" w:hAnsi="標楷體" w:hint="eastAsia"/>
          <w:sz w:val="23"/>
          <w:szCs w:val="23"/>
        </w:rPr>
        <w:t>圖說近代：</w:t>
      </w:r>
      <w:r w:rsidR="00854542" w:rsidRPr="00854542">
        <w:rPr>
          <w:rFonts w:ascii="標楷體" w:eastAsia="標楷體" w:hAnsi="標楷體"/>
          <w:sz w:val="23"/>
          <w:szCs w:val="23"/>
        </w:rPr>
        <w:t>社會面貌改觀──香港開埠</w:t>
      </w:r>
      <w:r w:rsidRPr="00854542">
        <w:rPr>
          <w:rFonts w:ascii="標楷體" w:eastAsia="標楷體" w:hAnsi="標楷體" w:hint="eastAsia"/>
          <w:sz w:val="23"/>
          <w:szCs w:val="23"/>
        </w:rPr>
        <w:t xml:space="preserve">》　</w:t>
      </w:r>
      <w:r w:rsidR="00BA0648" w:rsidRPr="00854542">
        <w:rPr>
          <w:rFonts w:ascii="標楷體" w:eastAsia="標楷體" w:hAnsi="標楷體"/>
          <w:sz w:val="23"/>
          <w:szCs w:val="23"/>
        </w:rPr>
        <w:br/>
      </w:r>
      <w:r w:rsidR="00BF479F">
        <w:rPr>
          <w:rFonts w:hint="eastAsia"/>
        </w:rPr>
        <w:t xml:space="preserve">　　　　　　</w:t>
      </w:r>
      <w:r w:rsidR="005D3ED7">
        <w:rPr>
          <w:rFonts w:hint="eastAsia"/>
        </w:rPr>
        <w:t xml:space="preserve"> </w:t>
      </w:r>
      <w:r w:rsidR="005D3ED7">
        <w:t xml:space="preserve"> </w:t>
      </w:r>
      <w:r w:rsidR="008E2164">
        <w:rPr>
          <w:rFonts w:hint="eastAsia"/>
        </w:rPr>
        <w:t xml:space="preserve">　</w:t>
      </w:r>
      <w:hyperlink r:id="rId15" w:history="1">
        <w:r w:rsidR="0024340C" w:rsidRPr="00DD4732">
          <w:rPr>
            <w:rStyle w:val="ab"/>
          </w:rPr>
          <w:t>https://chiculture.org.hk/tc/photo-story?topicid=2377</w:t>
        </w:r>
      </w:hyperlink>
    </w:p>
    <w:sectPr w:rsidR="0024340C" w:rsidRPr="0024340C" w:rsidSect="006A6A55">
      <w:headerReference w:type="even" r:id="rId16"/>
      <w:headerReference w:type="default" r:id="rId17"/>
      <w:footerReference w:type="even" r:id="rId18"/>
      <w:footerReference w:type="default" r:id="rId19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0A554E" w14:textId="77777777" w:rsidR="005255B7" w:rsidRDefault="005255B7" w:rsidP="002F3AE4">
      <w:r>
        <w:separator/>
      </w:r>
    </w:p>
  </w:endnote>
  <w:endnote w:type="continuationSeparator" w:id="0">
    <w:p w14:paraId="4608F8F6" w14:textId="77777777" w:rsidR="005255B7" w:rsidRDefault="005255B7" w:rsidP="002F3AE4">
      <w:r>
        <w:continuationSeparator/>
      </w:r>
    </w:p>
  </w:endnote>
  <w:endnote w:type="continuationNotice" w:id="1">
    <w:p w14:paraId="5EC7716C" w14:textId="77777777" w:rsidR="00EB1E29" w:rsidRDefault="00EB1E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00000000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00000000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02143F" w14:textId="77777777" w:rsidR="005255B7" w:rsidRDefault="005255B7" w:rsidP="002F3AE4">
      <w:r>
        <w:separator/>
      </w:r>
    </w:p>
  </w:footnote>
  <w:footnote w:type="continuationSeparator" w:id="0">
    <w:p w14:paraId="76A3473D" w14:textId="77777777" w:rsidR="005255B7" w:rsidRDefault="005255B7" w:rsidP="002F3AE4">
      <w:r>
        <w:continuationSeparator/>
      </w:r>
    </w:p>
  </w:footnote>
  <w:footnote w:type="continuationNotice" w:id="1">
    <w:p w14:paraId="37C49340" w14:textId="77777777" w:rsidR="00EB1E29" w:rsidRDefault="00EB1E2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BEB6EA4"/>
    <w:multiLevelType w:val="hybridMultilevel"/>
    <w:tmpl w:val="B35C5B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6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2"/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sDQyNzQ2MLAwMjNT0lEKTi0uzszPAykwrAUATBQXMCwAAAA="/>
  </w:docVars>
  <w:rsids>
    <w:rsidRoot w:val="00D17C51"/>
    <w:rsid w:val="00006383"/>
    <w:rsid w:val="00006BF5"/>
    <w:rsid w:val="00015B49"/>
    <w:rsid w:val="00020611"/>
    <w:rsid w:val="0002635A"/>
    <w:rsid w:val="000305E8"/>
    <w:rsid w:val="000306DD"/>
    <w:rsid w:val="0003119D"/>
    <w:rsid w:val="00033BE7"/>
    <w:rsid w:val="00043A9C"/>
    <w:rsid w:val="00050DB3"/>
    <w:rsid w:val="00052A7D"/>
    <w:rsid w:val="00052BD6"/>
    <w:rsid w:val="00055489"/>
    <w:rsid w:val="0007021A"/>
    <w:rsid w:val="00075F9D"/>
    <w:rsid w:val="00086801"/>
    <w:rsid w:val="00092FEB"/>
    <w:rsid w:val="000A49E3"/>
    <w:rsid w:val="000B7BE4"/>
    <w:rsid w:val="000C417C"/>
    <w:rsid w:val="000C4C21"/>
    <w:rsid w:val="000D047B"/>
    <w:rsid w:val="000E0C16"/>
    <w:rsid w:val="000E6490"/>
    <w:rsid w:val="000F3466"/>
    <w:rsid w:val="000F79F0"/>
    <w:rsid w:val="00100348"/>
    <w:rsid w:val="00107D26"/>
    <w:rsid w:val="00120CBC"/>
    <w:rsid w:val="00140D5A"/>
    <w:rsid w:val="001509BB"/>
    <w:rsid w:val="001510C9"/>
    <w:rsid w:val="00156FE0"/>
    <w:rsid w:val="001639C6"/>
    <w:rsid w:val="00172552"/>
    <w:rsid w:val="00177B47"/>
    <w:rsid w:val="0018265B"/>
    <w:rsid w:val="001A1999"/>
    <w:rsid w:val="001A1D75"/>
    <w:rsid w:val="001A429A"/>
    <w:rsid w:val="001B7480"/>
    <w:rsid w:val="001C3B0E"/>
    <w:rsid w:val="001C462A"/>
    <w:rsid w:val="001F0108"/>
    <w:rsid w:val="001F1ABF"/>
    <w:rsid w:val="001F4175"/>
    <w:rsid w:val="0023536C"/>
    <w:rsid w:val="00236756"/>
    <w:rsid w:val="00241745"/>
    <w:rsid w:val="0024340C"/>
    <w:rsid w:val="00244302"/>
    <w:rsid w:val="002453D2"/>
    <w:rsid w:val="00246EF0"/>
    <w:rsid w:val="0024736E"/>
    <w:rsid w:val="002562B1"/>
    <w:rsid w:val="00256AB6"/>
    <w:rsid w:val="00256C0E"/>
    <w:rsid w:val="00263AAA"/>
    <w:rsid w:val="002659F4"/>
    <w:rsid w:val="00267501"/>
    <w:rsid w:val="0027271C"/>
    <w:rsid w:val="002820DE"/>
    <w:rsid w:val="002856FE"/>
    <w:rsid w:val="00290D5D"/>
    <w:rsid w:val="00294DCD"/>
    <w:rsid w:val="002A0CDE"/>
    <w:rsid w:val="002A2962"/>
    <w:rsid w:val="002A304B"/>
    <w:rsid w:val="002A5CFC"/>
    <w:rsid w:val="002C647F"/>
    <w:rsid w:val="002E4BE9"/>
    <w:rsid w:val="002F27C8"/>
    <w:rsid w:val="002F3AE4"/>
    <w:rsid w:val="003047BF"/>
    <w:rsid w:val="0030669C"/>
    <w:rsid w:val="0031086F"/>
    <w:rsid w:val="00314172"/>
    <w:rsid w:val="0031537C"/>
    <w:rsid w:val="00322CC9"/>
    <w:rsid w:val="00333C5C"/>
    <w:rsid w:val="00336598"/>
    <w:rsid w:val="00346F4C"/>
    <w:rsid w:val="003524E0"/>
    <w:rsid w:val="003601FF"/>
    <w:rsid w:val="00361AA7"/>
    <w:rsid w:val="00370449"/>
    <w:rsid w:val="00385BA0"/>
    <w:rsid w:val="00391ACE"/>
    <w:rsid w:val="00392DA5"/>
    <w:rsid w:val="00393699"/>
    <w:rsid w:val="003B7D70"/>
    <w:rsid w:val="003C4B5F"/>
    <w:rsid w:val="003C7405"/>
    <w:rsid w:val="003D0465"/>
    <w:rsid w:val="003E635F"/>
    <w:rsid w:val="003F5ABE"/>
    <w:rsid w:val="00410CF6"/>
    <w:rsid w:val="00410FCE"/>
    <w:rsid w:val="0041667C"/>
    <w:rsid w:val="004200BA"/>
    <w:rsid w:val="00420D79"/>
    <w:rsid w:val="0043733E"/>
    <w:rsid w:val="00437BAB"/>
    <w:rsid w:val="00456832"/>
    <w:rsid w:val="00460F9E"/>
    <w:rsid w:val="00463CCD"/>
    <w:rsid w:val="0049044D"/>
    <w:rsid w:val="004928D4"/>
    <w:rsid w:val="004949BF"/>
    <w:rsid w:val="004C6E05"/>
    <w:rsid w:val="004C77DC"/>
    <w:rsid w:val="004D0DBD"/>
    <w:rsid w:val="004D330D"/>
    <w:rsid w:val="004D70B0"/>
    <w:rsid w:val="004D727A"/>
    <w:rsid w:val="004E16CC"/>
    <w:rsid w:val="004F1DD0"/>
    <w:rsid w:val="004F7C9D"/>
    <w:rsid w:val="0050266C"/>
    <w:rsid w:val="0051043D"/>
    <w:rsid w:val="00510C69"/>
    <w:rsid w:val="00513CF3"/>
    <w:rsid w:val="005144BD"/>
    <w:rsid w:val="005168A2"/>
    <w:rsid w:val="005255B7"/>
    <w:rsid w:val="00537675"/>
    <w:rsid w:val="00537C01"/>
    <w:rsid w:val="00542EB7"/>
    <w:rsid w:val="0054354A"/>
    <w:rsid w:val="00547D94"/>
    <w:rsid w:val="005577A9"/>
    <w:rsid w:val="00557DBE"/>
    <w:rsid w:val="00577FE9"/>
    <w:rsid w:val="005810D2"/>
    <w:rsid w:val="005978EB"/>
    <w:rsid w:val="005A6275"/>
    <w:rsid w:val="005B6E25"/>
    <w:rsid w:val="005C4AA9"/>
    <w:rsid w:val="005D0D24"/>
    <w:rsid w:val="005D1D5D"/>
    <w:rsid w:val="005D3ED7"/>
    <w:rsid w:val="005D43DF"/>
    <w:rsid w:val="005E35E5"/>
    <w:rsid w:val="005F3933"/>
    <w:rsid w:val="005F5858"/>
    <w:rsid w:val="00615264"/>
    <w:rsid w:val="00617730"/>
    <w:rsid w:val="00620AA9"/>
    <w:rsid w:val="006234AC"/>
    <w:rsid w:val="00624D66"/>
    <w:rsid w:val="00625ADF"/>
    <w:rsid w:val="00637921"/>
    <w:rsid w:val="0064025C"/>
    <w:rsid w:val="00660722"/>
    <w:rsid w:val="006701A4"/>
    <w:rsid w:val="00670E5C"/>
    <w:rsid w:val="0069085F"/>
    <w:rsid w:val="006A3488"/>
    <w:rsid w:val="006A6A55"/>
    <w:rsid w:val="006A7058"/>
    <w:rsid w:val="006B2F43"/>
    <w:rsid w:val="006C1EA5"/>
    <w:rsid w:val="006C3CA1"/>
    <w:rsid w:val="006C6402"/>
    <w:rsid w:val="006D25DD"/>
    <w:rsid w:val="006E1D52"/>
    <w:rsid w:val="006E311A"/>
    <w:rsid w:val="00700D7E"/>
    <w:rsid w:val="0070432A"/>
    <w:rsid w:val="007144D0"/>
    <w:rsid w:val="00737981"/>
    <w:rsid w:val="007431FF"/>
    <w:rsid w:val="00747720"/>
    <w:rsid w:val="00750BC0"/>
    <w:rsid w:val="00752129"/>
    <w:rsid w:val="007536CF"/>
    <w:rsid w:val="007567FA"/>
    <w:rsid w:val="00756FAA"/>
    <w:rsid w:val="00775E27"/>
    <w:rsid w:val="00776422"/>
    <w:rsid w:val="00782572"/>
    <w:rsid w:val="00783CE3"/>
    <w:rsid w:val="007B1483"/>
    <w:rsid w:val="007B24C0"/>
    <w:rsid w:val="007B7139"/>
    <w:rsid w:val="007C4125"/>
    <w:rsid w:val="007C6920"/>
    <w:rsid w:val="007D5F1E"/>
    <w:rsid w:val="007F0632"/>
    <w:rsid w:val="007F6496"/>
    <w:rsid w:val="00801271"/>
    <w:rsid w:val="008040C5"/>
    <w:rsid w:val="008130A9"/>
    <w:rsid w:val="00813843"/>
    <w:rsid w:val="00814828"/>
    <w:rsid w:val="0081716F"/>
    <w:rsid w:val="008263D7"/>
    <w:rsid w:val="00827976"/>
    <w:rsid w:val="00834805"/>
    <w:rsid w:val="0084114B"/>
    <w:rsid w:val="00841546"/>
    <w:rsid w:val="00843A5D"/>
    <w:rsid w:val="00845E63"/>
    <w:rsid w:val="00854017"/>
    <w:rsid w:val="00854542"/>
    <w:rsid w:val="0085520F"/>
    <w:rsid w:val="00856507"/>
    <w:rsid w:val="008614FD"/>
    <w:rsid w:val="0087092F"/>
    <w:rsid w:val="0087231E"/>
    <w:rsid w:val="00873250"/>
    <w:rsid w:val="00873C9B"/>
    <w:rsid w:val="008746A8"/>
    <w:rsid w:val="00875E57"/>
    <w:rsid w:val="0088245D"/>
    <w:rsid w:val="008825B5"/>
    <w:rsid w:val="008834CD"/>
    <w:rsid w:val="00892464"/>
    <w:rsid w:val="00894507"/>
    <w:rsid w:val="00895A40"/>
    <w:rsid w:val="008B2B7F"/>
    <w:rsid w:val="008B7755"/>
    <w:rsid w:val="008C1DB5"/>
    <w:rsid w:val="008C60D1"/>
    <w:rsid w:val="008C70D2"/>
    <w:rsid w:val="008D2D53"/>
    <w:rsid w:val="008E080D"/>
    <w:rsid w:val="008E2164"/>
    <w:rsid w:val="008E216D"/>
    <w:rsid w:val="008E61FC"/>
    <w:rsid w:val="008F24D5"/>
    <w:rsid w:val="0093606B"/>
    <w:rsid w:val="00944849"/>
    <w:rsid w:val="00946D89"/>
    <w:rsid w:val="009519C3"/>
    <w:rsid w:val="00953D5F"/>
    <w:rsid w:val="009553B5"/>
    <w:rsid w:val="009609FB"/>
    <w:rsid w:val="00974080"/>
    <w:rsid w:val="00976FE1"/>
    <w:rsid w:val="0099006F"/>
    <w:rsid w:val="009A0072"/>
    <w:rsid w:val="009A1667"/>
    <w:rsid w:val="009A646F"/>
    <w:rsid w:val="009B7BFE"/>
    <w:rsid w:val="009C7167"/>
    <w:rsid w:val="009D5284"/>
    <w:rsid w:val="009E6BC5"/>
    <w:rsid w:val="00A01181"/>
    <w:rsid w:val="00A11101"/>
    <w:rsid w:val="00A1118A"/>
    <w:rsid w:val="00A116D9"/>
    <w:rsid w:val="00A2794F"/>
    <w:rsid w:val="00A341AB"/>
    <w:rsid w:val="00A609BD"/>
    <w:rsid w:val="00A60C53"/>
    <w:rsid w:val="00A71CF0"/>
    <w:rsid w:val="00A867CE"/>
    <w:rsid w:val="00A87C9C"/>
    <w:rsid w:val="00A90333"/>
    <w:rsid w:val="00A90D46"/>
    <w:rsid w:val="00AA2CBB"/>
    <w:rsid w:val="00AA62E3"/>
    <w:rsid w:val="00AB5554"/>
    <w:rsid w:val="00AC4299"/>
    <w:rsid w:val="00AD0D40"/>
    <w:rsid w:val="00AD4213"/>
    <w:rsid w:val="00AE3034"/>
    <w:rsid w:val="00AF0DD0"/>
    <w:rsid w:val="00AF44E5"/>
    <w:rsid w:val="00B026E8"/>
    <w:rsid w:val="00B0790C"/>
    <w:rsid w:val="00B11090"/>
    <w:rsid w:val="00B15B0C"/>
    <w:rsid w:val="00B16499"/>
    <w:rsid w:val="00B20C62"/>
    <w:rsid w:val="00B21E7F"/>
    <w:rsid w:val="00B2509B"/>
    <w:rsid w:val="00B25467"/>
    <w:rsid w:val="00B26EEA"/>
    <w:rsid w:val="00B40D45"/>
    <w:rsid w:val="00B61EE0"/>
    <w:rsid w:val="00B62FBA"/>
    <w:rsid w:val="00B63B79"/>
    <w:rsid w:val="00B930CF"/>
    <w:rsid w:val="00B9431D"/>
    <w:rsid w:val="00BA0648"/>
    <w:rsid w:val="00BA36C7"/>
    <w:rsid w:val="00BC2F89"/>
    <w:rsid w:val="00BC3DF4"/>
    <w:rsid w:val="00BD1F88"/>
    <w:rsid w:val="00BD46EB"/>
    <w:rsid w:val="00BD6A45"/>
    <w:rsid w:val="00BE5D15"/>
    <w:rsid w:val="00BF3964"/>
    <w:rsid w:val="00BF479F"/>
    <w:rsid w:val="00C0169D"/>
    <w:rsid w:val="00C13FA7"/>
    <w:rsid w:val="00C15A2C"/>
    <w:rsid w:val="00C1611F"/>
    <w:rsid w:val="00C37E8F"/>
    <w:rsid w:val="00C52D86"/>
    <w:rsid w:val="00C62B83"/>
    <w:rsid w:val="00C641E7"/>
    <w:rsid w:val="00C6752B"/>
    <w:rsid w:val="00C73024"/>
    <w:rsid w:val="00C81336"/>
    <w:rsid w:val="00C8351A"/>
    <w:rsid w:val="00C86CC6"/>
    <w:rsid w:val="00C9221B"/>
    <w:rsid w:val="00C93470"/>
    <w:rsid w:val="00C94C24"/>
    <w:rsid w:val="00CA28A5"/>
    <w:rsid w:val="00CC0448"/>
    <w:rsid w:val="00CC4ECF"/>
    <w:rsid w:val="00CC75BC"/>
    <w:rsid w:val="00CE1C6D"/>
    <w:rsid w:val="00CE21B5"/>
    <w:rsid w:val="00CE71D3"/>
    <w:rsid w:val="00D002D3"/>
    <w:rsid w:val="00D019B0"/>
    <w:rsid w:val="00D04F37"/>
    <w:rsid w:val="00D07127"/>
    <w:rsid w:val="00D17C51"/>
    <w:rsid w:val="00D24F92"/>
    <w:rsid w:val="00D32715"/>
    <w:rsid w:val="00D417EA"/>
    <w:rsid w:val="00D5632B"/>
    <w:rsid w:val="00D60083"/>
    <w:rsid w:val="00D64F9D"/>
    <w:rsid w:val="00D72ED4"/>
    <w:rsid w:val="00D74EA6"/>
    <w:rsid w:val="00D75344"/>
    <w:rsid w:val="00D75CFA"/>
    <w:rsid w:val="00D85229"/>
    <w:rsid w:val="00D97450"/>
    <w:rsid w:val="00DA2B72"/>
    <w:rsid w:val="00DB786B"/>
    <w:rsid w:val="00DC3EA1"/>
    <w:rsid w:val="00DC494C"/>
    <w:rsid w:val="00DD1E8E"/>
    <w:rsid w:val="00DE0C9D"/>
    <w:rsid w:val="00DE5A4B"/>
    <w:rsid w:val="00DF178A"/>
    <w:rsid w:val="00DF67DF"/>
    <w:rsid w:val="00E0452F"/>
    <w:rsid w:val="00E05B34"/>
    <w:rsid w:val="00E10B49"/>
    <w:rsid w:val="00E13BB1"/>
    <w:rsid w:val="00E312CA"/>
    <w:rsid w:val="00E34CB4"/>
    <w:rsid w:val="00E353F2"/>
    <w:rsid w:val="00E35F8F"/>
    <w:rsid w:val="00E4468E"/>
    <w:rsid w:val="00E45B7C"/>
    <w:rsid w:val="00E51936"/>
    <w:rsid w:val="00E677FE"/>
    <w:rsid w:val="00E74EB8"/>
    <w:rsid w:val="00E77458"/>
    <w:rsid w:val="00E829C0"/>
    <w:rsid w:val="00E83300"/>
    <w:rsid w:val="00E94CEA"/>
    <w:rsid w:val="00EA6128"/>
    <w:rsid w:val="00EA685E"/>
    <w:rsid w:val="00EB1E29"/>
    <w:rsid w:val="00EB4619"/>
    <w:rsid w:val="00EC3411"/>
    <w:rsid w:val="00EC4221"/>
    <w:rsid w:val="00ED21F1"/>
    <w:rsid w:val="00EE42ED"/>
    <w:rsid w:val="00EE5FED"/>
    <w:rsid w:val="00EE7B0F"/>
    <w:rsid w:val="00EF5BE1"/>
    <w:rsid w:val="00F01E40"/>
    <w:rsid w:val="00F0260F"/>
    <w:rsid w:val="00F12CF9"/>
    <w:rsid w:val="00F13A7D"/>
    <w:rsid w:val="00F236A9"/>
    <w:rsid w:val="00F46A69"/>
    <w:rsid w:val="00F60FFD"/>
    <w:rsid w:val="00F643CE"/>
    <w:rsid w:val="00F67730"/>
    <w:rsid w:val="00F72A24"/>
    <w:rsid w:val="00F740A8"/>
    <w:rsid w:val="00F82A77"/>
    <w:rsid w:val="00F93103"/>
    <w:rsid w:val="00F97272"/>
    <w:rsid w:val="00FA3F8A"/>
    <w:rsid w:val="00FA7A17"/>
    <w:rsid w:val="00FB1C5C"/>
    <w:rsid w:val="00FB7FA1"/>
    <w:rsid w:val="00FD4E99"/>
    <w:rsid w:val="00FD5CE6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100348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54542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  <w:style w:type="character" w:customStyle="1" w:styleId="10">
    <w:name w:val="標題 1 字元"/>
    <w:basedOn w:val="a0"/>
    <w:link w:val="1"/>
    <w:uiPriority w:val="9"/>
    <w:rsid w:val="00100348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d">
    <w:name w:val="Balloon Text"/>
    <w:basedOn w:val="a"/>
    <w:link w:val="ae"/>
    <w:uiPriority w:val="99"/>
    <w:semiHidden/>
    <w:unhideWhenUsed/>
    <w:rsid w:val="00092FE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092FEB"/>
    <w:rPr>
      <w:rFonts w:asciiTheme="majorHAnsi" w:eastAsiaTheme="majorEastAsia" w:hAnsiTheme="majorHAnsi" w:cstheme="majorBidi"/>
      <w:sz w:val="18"/>
      <w:szCs w:val="18"/>
    </w:rPr>
  </w:style>
  <w:style w:type="character" w:customStyle="1" w:styleId="40">
    <w:name w:val="標題 4 字元"/>
    <w:basedOn w:val="a0"/>
    <w:link w:val="4"/>
    <w:uiPriority w:val="9"/>
    <w:semiHidden/>
    <w:rsid w:val="00854542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2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hiculture.org.hk/tc/photo-story?topicid=2377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purl.org/dc/elements/1.1/"/>
    <ds:schemaRef ds:uri="http://purl.org/dc/dcmitype/"/>
    <ds:schemaRef ds:uri="http://www.w3.org/XML/1998/namespace"/>
    <ds:schemaRef ds:uri="a67ca032-99e1-499e-a335-21cedd256a52"/>
    <ds:schemaRef ds:uri="http://schemas.microsoft.com/office/2006/documentManagement/types"/>
    <ds:schemaRef ds:uri="7c888565-292f-4b60-a4c3-978be975df1a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2ABCA8A-885B-4931-B6E7-ED5958E6C3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1</Words>
  <Characters>580</Characters>
  <Application>Microsoft Office Word</Application>
  <DocSecurity>0</DocSecurity>
  <Lines>4</Lines>
  <Paragraphs>1</Paragraphs>
  <ScaleCrop>false</ScaleCrop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7</cp:revision>
  <dcterms:created xsi:type="dcterms:W3CDTF">2020-09-30T03:14:00Z</dcterms:created>
  <dcterms:modified xsi:type="dcterms:W3CDTF">2020-10-06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